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99b3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14f9a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22bf7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7013d5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40d0e7f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6952b65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b2b562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e6b9c4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03:55:21Z</dcterms:created>
  <dcterms:modified xsi:type="dcterms:W3CDTF">2022-01-09T03:55:21Z</dcterms:modified>
</cp:coreProperties>
</file>